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1D0D0" w14:textId="77777777" w:rsidR="00C223BD" w:rsidRDefault="00C223BD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67E2C807" w14:textId="2C8BADA8" w:rsidR="003E2075" w:rsidRPr="004D4CA2" w:rsidRDefault="009C140A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C</w:t>
      </w:r>
      <w:r w:rsidR="003E2075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REEKSIDE VILLAGE HOMEOWNER ASSOCIATION, INC.</w:t>
      </w:r>
    </w:p>
    <w:p w14:paraId="0220A40A" w14:textId="77777777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GENDA-BOARD OF DIRECTORS MEETING</w:t>
      </w:r>
    </w:p>
    <w:p w14:paraId="3941D1E6" w14:textId="34FA35F8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Date: </w:t>
      </w:r>
      <w:r w:rsidR="00A9503E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uesday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, </w:t>
      </w:r>
      <w:r w:rsidR="00D02C7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arch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D02C7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9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20</w:t>
      </w:r>
      <w:r w:rsidR="000C7EDB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2</w:t>
      </w:r>
      <w:r w:rsidR="00D02C7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</w:t>
      </w:r>
    </w:p>
    <w:p w14:paraId="2D1E3C3A" w14:textId="6BF7FF9C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Time: 7:00 P.M. - Board Meeting</w:t>
      </w:r>
    </w:p>
    <w:p w14:paraId="5F2D4B84" w14:textId="78B71CBE" w:rsidR="003E2075" w:rsidRPr="004D4CA2" w:rsidRDefault="003E2075" w:rsidP="003E2075">
      <w:pPr>
        <w:pStyle w:val="Heading1"/>
        <w:numPr>
          <w:ilvl w:val="0"/>
          <w:numId w:val="0"/>
        </w:numPr>
        <w:spacing w:before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lace:</w:t>
      </w:r>
      <w:bookmarkStart w:id="0" w:name="_Hlk534575752"/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3</w:t>
      </w:r>
      <w:r w:rsidR="00D02C7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1</w:t>
      </w:r>
      <w:r w:rsidR="00132A6A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Conner Grant Rd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, New Bern, NC</w:t>
      </w:r>
    </w:p>
    <w:bookmarkEnd w:id="0"/>
    <w:p w14:paraId="6222D1EA" w14:textId="52B404E9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CALL TO ORDER/ROLL CALL 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0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FA72617" w14:textId="07DB5649" w:rsidR="00E739D0" w:rsidRPr="004D4CA2" w:rsidRDefault="00E739D0" w:rsidP="00E739D0">
      <w:pPr>
        <w:pStyle w:val="Heading1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>WELCOME/INTRODUCTIONS</w:t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hAnsi="Times New Roman" w:cs="Times New Roman"/>
          <w:b/>
          <w:color w:val="auto"/>
          <w:sz w:val="22"/>
          <w:szCs w:val="22"/>
        </w:rPr>
        <w:tab/>
        <w:t>7:00 P.M.</w:t>
      </w:r>
    </w:p>
    <w:p w14:paraId="43689112" w14:textId="48294032" w:rsidR="00C82ADB" w:rsidRPr="004D4CA2" w:rsidRDefault="00C82ADB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HOMEOWNER/GUEST CONCERN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:05 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670F9E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27044067" w14:textId="77777777" w:rsidR="001D0B6C" w:rsidRPr="004D4CA2" w:rsidRDefault="00C82ADB" w:rsidP="001D0B6C">
      <w:pPr>
        <w:pStyle w:val="Heading2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(</w:t>
      </w:r>
      <w:r w:rsidR="001D0B6C"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Questions formally requested by a homeowner</w:t>
      </w:r>
      <w:r w:rsidRPr="004D4CA2">
        <w:rPr>
          <w:rFonts w:ascii="Times New Roman" w:eastAsia="Times New Roman" w:hAnsi="Times New Roman" w:cs="Times New Roman"/>
          <w:color w:val="auto"/>
          <w:sz w:val="22"/>
          <w:szCs w:val="22"/>
        </w:rPr>
        <w:t>)</w:t>
      </w:r>
    </w:p>
    <w:p w14:paraId="4594FE0E" w14:textId="34D93472" w:rsidR="00FB4BD8" w:rsidRPr="004D4CA2" w:rsidRDefault="00C82ADB" w:rsidP="001D0B6C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IMMEDIATE ACTION ITEMS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1D0B6C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15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396811B8" w14:textId="77777777" w:rsidR="002436DB" w:rsidRPr="002436DB" w:rsidRDefault="002436DB" w:rsidP="002436DB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436DB">
        <w:rPr>
          <w:rFonts w:ascii="Times New Roman" w:hAnsi="Times New Roman" w:cs="Times New Roman"/>
          <w:color w:val="auto"/>
          <w:sz w:val="22"/>
          <w:szCs w:val="22"/>
        </w:rPr>
        <w:t xml:space="preserve">Adjudicatory Panel and Procedure </w:t>
      </w:r>
    </w:p>
    <w:p w14:paraId="6A66C312" w14:textId="48640D1C" w:rsidR="00F40A48" w:rsidRPr="00A56D0E" w:rsidRDefault="00FB4BD8" w:rsidP="00132A6A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Financial </w:t>
      </w:r>
      <w:r w:rsidR="00E739D0" w:rsidRPr="00A56D0E">
        <w:rPr>
          <w:rFonts w:ascii="Times New Roman" w:hAnsi="Times New Roman" w:cs="Times New Roman"/>
          <w:color w:val="auto"/>
          <w:sz w:val="22"/>
          <w:szCs w:val="22"/>
        </w:rPr>
        <w:t>Report</w:t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  <w:r w:rsidR="00F40A48" w:rsidRPr="00A56D0E">
        <w:rPr>
          <w:rFonts w:ascii="Times New Roman" w:hAnsi="Times New Roman" w:cs="Times New Roman"/>
          <w:color w:val="auto"/>
          <w:sz w:val="22"/>
          <w:szCs w:val="22"/>
        </w:rPr>
        <w:tab/>
      </w:r>
    </w:p>
    <w:p w14:paraId="424074BA" w14:textId="3BB819AA" w:rsidR="00B61469" w:rsidRPr="00A56D0E" w:rsidRDefault="00637554" w:rsidP="00B61469">
      <w:pPr>
        <w:pStyle w:val="Heading3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 xml:space="preserve">Monthly operating reports &amp; </w:t>
      </w:r>
      <w:r w:rsidR="00B61469" w:rsidRPr="00A56D0E">
        <w:rPr>
          <w:rFonts w:ascii="Times New Roman" w:hAnsi="Times New Roman" w:cs="Times New Roman"/>
          <w:color w:val="auto"/>
          <w:sz w:val="22"/>
          <w:szCs w:val="22"/>
        </w:rPr>
        <w:t>Annual Assessments</w:t>
      </w:r>
    </w:p>
    <w:p w14:paraId="02A9C5CD" w14:textId="77777777" w:rsidR="005B6D5B" w:rsidRDefault="00B61469" w:rsidP="00B61469">
      <w:pPr>
        <w:pStyle w:val="Heading4"/>
        <w:rPr>
          <w:rFonts w:ascii="Times New Roman" w:hAnsi="Times New Roman" w:cs="Times New Roman"/>
          <w:color w:val="auto"/>
          <w:sz w:val="22"/>
          <w:szCs w:val="22"/>
        </w:rPr>
      </w:pPr>
      <w:r w:rsidRPr="00A56D0E">
        <w:rPr>
          <w:rFonts w:ascii="Times New Roman" w:hAnsi="Times New Roman" w:cs="Times New Roman"/>
          <w:color w:val="auto"/>
          <w:sz w:val="22"/>
          <w:szCs w:val="22"/>
        </w:rPr>
        <w:t>Delinquent assessments</w:t>
      </w:r>
      <w:r w:rsidR="005B6D5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11B44D76" w14:textId="75ECF9E2" w:rsidR="00ED73B6" w:rsidRPr="00FA3A29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O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LD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E739D0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="00501577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7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:</w:t>
      </w:r>
      <w:r w:rsidR="003B2F5B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2</w:t>
      </w:r>
      <w:r w:rsidR="001D0B6C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0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P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  <w:r w:rsidR="00670F9E"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M</w:t>
      </w:r>
      <w:r w:rsidRPr="00FA3A2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.</w:t>
      </w:r>
    </w:p>
    <w:p w14:paraId="779DACD5" w14:textId="77777777" w:rsidR="002A0068" w:rsidRPr="002A0068" w:rsidRDefault="009D0280" w:rsidP="0087197D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1" w:name="_Hlk16764148"/>
      <w:r w:rsidRPr="002A0068">
        <w:rPr>
          <w:rFonts w:ascii="Times New Roman" w:hAnsi="Times New Roman" w:cs="Times New Roman"/>
          <w:color w:val="auto"/>
          <w:sz w:val="22"/>
          <w:szCs w:val="22"/>
        </w:rPr>
        <w:t>Property Manager</w:t>
      </w:r>
      <w:r w:rsidR="00FA5536" w:rsidRPr="002A0068">
        <w:rPr>
          <w:rFonts w:ascii="Times New Roman" w:hAnsi="Times New Roman" w:cs="Times New Roman"/>
          <w:color w:val="auto"/>
        </w:rPr>
        <w:t xml:space="preserve"> </w:t>
      </w:r>
    </w:p>
    <w:p w14:paraId="636BE83E" w14:textId="77777777" w:rsidR="002A0068" w:rsidRDefault="002A0068" w:rsidP="0087197D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A0068">
        <w:rPr>
          <w:rFonts w:ascii="Times New Roman" w:hAnsi="Times New Roman" w:cs="Times New Roman"/>
          <w:color w:val="auto"/>
          <w:sz w:val="22"/>
          <w:szCs w:val="22"/>
        </w:rPr>
        <w:t xml:space="preserve">Garage Sale; Sat., April 24 7AM-1PM </w:t>
      </w:r>
    </w:p>
    <w:p w14:paraId="732BCA13" w14:textId="4EA9CEB5" w:rsidR="002A0068" w:rsidRPr="002A0068" w:rsidRDefault="002A0068" w:rsidP="0087197D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r w:rsidRPr="002A0068">
        <w:rPr>
          <w:rFonts w:ascii="Times New Roman" w:hAnsi="Times New Roman" w:cs="Times New Roman"/>
          <w:color w:val="auto"/>
          <w:sz w:val="22"/>
          <w:szCs w:val="22"/>
        </w:rPr>
        <w:t>Annual Meeting 2021</w:t>
      </w:r>
    </w:p>
    <w:p w14:paraId="20B4EDDD" w14:textId="77777777" w:rsidR="00FA5536" w:rsidRPr="00FA5536" w:rsidRDefault="00FA5536" w:rsidP="00FA5536"/>
    <w:bookmarkEnd w:id="1"/>
    <w:p w14:paraId="068B900A" w14:textId="6B033247" w:rsidR="00670F9E" w:rsidRDefault="00670F9E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EW BUSINESS</w:t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9664AD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3</w:t>
      </w:r>
      <w:r w:rsidR="001D0B6C"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Pr="002669A6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.M.</w:t>
      </w:r>
    </w:p>
    <w:p w14:paraId="1D4605BD" w14:textId="77777777" w:rsidR="000D784C" w:rsidRPr="000D784C" w:rsidRDefault="00FA5536" w:rsidP="000D784C">
      <w:pPr>
        <w:pStyle w:val="Heading2"/>
        <w:rPr>
          <w:rFonts w:ascii="Times New Roman" w:hAnsi="Times New Roman" w:cs="Times New Roman"/>
          <w:color w:val="auto"/>
        </w:rPr>
      </w:pPr>
      <w:r w:rsidRPr="000D784C">
        <w:rPr>
          <w:rFonts w:ascii="Times New Roman" w:hAnsi="Times New Roman" w:cs="Times New Roman"/>
          <w:color w:val="auto"/>
        </w:rPr>
        <w:t>Erosion Pond Repair</w:t>
      </w:r>
    </w:p>
    <w:p w14:paraId="67F9F81F" w14:textId="77777777" w:rsidR="002A0068" w:rsidRPr="002A0068" w:rsidRDefault="000D784C" w:rsidP="005A21A8">
      <w:pPr>
        <w:pStyle w:val="Heading2"/>
      </w:pPr>
      <w:r w:rsidRPr="000D784C">
        <w:rPr>
          <w:rFonts w:ascii="Times New Roman" w:hAnsi="Times New Roman" w:cs="Times New Roman"/>
          <w:color w:val="auto"/>
        </w:rPr>
        <w:t>Lawncare</w:t>
      </w:r>
      <w:r w:rsidR="002A0068">
        <w:rPr>
          <w:rFonts w:ascii="Times New Roman" w:hAnsi="Times New Roman" w:cs="Times New Roman"/>
          <w:color w:val="auto"/>
        </w:rPr>
        <w:t xml:space="preserve"> </w:t>
      </w:r>
    </w:p>
    <w:p w14:paraId="10A3D940" w14:textId="2D7E7923" w:rsidR="002A0068" w:rsidRPr="002A0068" w:rsidRDefault="002A0068" w:rsidP="005A21A8">
      <w:pPr>
        <w:pStyle w:val="Heading2"/>
      </w:pPr>
      <w:r>
        <w:rPr>
          <w:rFonts w:ascii="Times New Roman" w:hAnsi="Times New Roman" w:cs="Times New Roman"/>
          <w:color w:val="auto"/>
        </w:rPr>
        <w:t>Facebook website</w:t>
      </w:r>
    </w:p>
    <w:p w14:paraId="0E542B6F" w14:textId="49C995E3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OWNER /GUEST CONCERNS AND/OR COMMENTS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FB4BD8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970057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7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45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6213DF55" w14:textId="1D545BEC" w:rsidR="00ED73B6" w:rsidRPr="004D4CA2" w:rsidRDefault="00ED73B6" w:rsidP="00FB4BD8">
      <w:pPr>
        <w:pStyle w:val="Heading1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ADJOURNMENT</w:t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7822B4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B94AE9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E739D0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ab/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8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:</w:t>
      </w:r>
      <w:r w:rsidR="003B2F5B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341F78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0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 xml:space="preserve"> P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  <w:r w:rsidR="00501577"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M</w:t>
      </w:r>
      <w:r w:rsidRPr="004D4CA2">
        <w:rPr>
          <w:rFonts w:ascii="Times New Roman" w:eastAsia="Times New Roman" w:hAnsi="Times New Roman" w:cs="Times New Roman"/>
          <w:b/>
          <w:color w:val="auto"/>
          <w:sz w:val="22"/>
          <w:szCs w:val="22"/>
        </w:rPr>
        <w:t>.</w:t>
      </w:r>
    </w:p>
    <w:p w14:paraId="42085093" w14:textId="3C0BFC98" w:rsidR="00FA3A29" w:rsidRDefault="00FA3A29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32E62A23" w14:textId="46160D22" w:rsidR="009C140A" w:rsidRDefault="009C140A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5702AC04" w14:textId="1C8DFE0E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E582872" w14:textId="1B291DAB" w:rsidR="005B6D5B" w:rsidRDefault="005B6D5B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1363E990" w14:textId="742545D0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54F4412F" w14:textId="7BB0B73E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4572BAA3" w14:textId="77777777" w:rsidR="002A0068" w:rsidRDefault="002A0068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6EF11E0D" w14:textId="331ADB2D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285709F7" w14:textId="6009D40F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7419254D" w14:textId="03B903B9" w:rsidR="002A0068" w:rsidRDefault="002A0068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6BD07059" w14:textId="77777777" w:rsidR="002A0068" w:rsidRDefault="002A0068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7BB7035" w14:textId="3CCC5076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053782FB" w14:textId="77777777" w:rsidR="007822B4" w:rsidRDefault="007822B4" w:rsidP="004D4CA2">
      <w:pPr>
        <w:spacing w:after="0" w:line="240" w:lineRule="auto"/>
        <w:rPr>
          <w:rFonts w:eastAsia="Times New Roman"/>
          <w:sz w:val="22"/>
          <w:szCs w:val="22"/>
        </w:rPr>
      </w:pPr>
    </w:p>
    <w:p w14:paraId="4957141E" w14:textId="77777777" w:rsidR="00B26F8B" w:rsidRPr="004D4CA2" w:rsidRDefault="00B26F8B" w:rsidP="00B26F8B">
      <w:pPr>
        <w:spacing w:after="0" w:line="240" w:lineRule="auto"/>
        <w:jc w:val="center"/>
        <w:rPr>
          <w:rFonts w:eastAsia="Times New Roman"/>
          <w:sz w:val="22"/>
          <w:szCs w:val="22"/>
        </w:rPr>
      </w:pPr>
      <w:r w:rsidRPr="006A2BB1">
        <w:rPr>
          <w:b/>
        </w:rPr>
        <w:lastRenderedPageBreak/>
        <w:t>MINUTES OF A MEETING OF THE BOARD OF DIRECTORS</w:t>
      </w:r>
    </w:p>
    <w:p w14:paraId="2CAB9612" w14:textId="77777777" w:rsidR="00B26F8B" w:rsidRDefault="00B26F8B" w:rsidP="00B26F8B">
      <w:pPr>
        <w:spacing w:after="0" w:line="240" w:lineRule="auto"/>
        <w:jc w:val="center"/>
        <w:rPr>
          <w:b/>
        </w:rPr>
      </w:pPr>
      <w:r w:rsidRPr="006A2BB1">
        <w:rPr>
          <w:b/>
        </w:rPr>
        <w:t>CREEKSIDE VILLAGE</w:t>
      </w:r>
      <w:r>
        <w:rPr>
          <w:b/>
        </w:rPr>
        <w:t xml:space="preserve"> HOMEOWNERS ASSOCIATION, INC.</w:t>
      </w:r>
    </w:p>
    <w:p w14:paraId="4DA8FBD7" w14:textId="77777777" w:rsidR="00B26F8B" w:rsidRPr="006A2BB1" w:rsidRDefault="00B26F8B" w:rsidP="00B26F8B">
      <w:pPr>
        <w:spacing w:after="0" w:line="240" w:lineRule="auto"/>
        <w:jc w:val="center"/>
        <w:rPr>
          <w:b/>
        </w:rPr>
      </w:pPr>
    </w:p>
    <w:p w14:paraId="66D255FF" w14:textId="71786AE7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Dat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uesday, </w:t>
      </w:r>
      <w:r w:rsidR="00244E4B">
        <w:rPr>
          <w:sz w:val="20"/>
          <w:szCs w:val="20"/>
        </w:rPr>
        <w:t>March</w:t>
      </w:r>
      <w:r>
        <w:rPr>
          <w:sz w:val="20"/>
          <w:szCs w:val="20"/>
        </w:rPr>
        <w:t xml:space="preserve"> </w:t>
      </w:r>
      <w:r w:rsidR="00244E4B">
        <w:rPr>
          <w:sz w:val="20"/>
          <w:szCs w:val="20"/>
        </w:rPr>
        <w:t>9</w:t>
      </w:r>
      <w:r>
        <w:rPr>
          <w:sz w:val="20"/>
          <w:szCs w:val="20"/>
        </w:rPr>
        <w:t>, 202</w:t>
      </w:r>
      <w:r w:rsidR="00244E4B">
        <w:rPr>
          <w:sz w:val="20"/>
          <w:szCs w:val="20"/>
        </w:rPr>
        <w:t>1</w:t>
      </w:r>
    </w:p>
    <w:p w14:paraId="2E3A113F" w14:textId="77777777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Tim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7:00 PM</w:t>
      </w:r>
    </w:p>
    <w:p w14:paraId="04B47029" w14:textId="456DA6C7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Place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44E4B">
        <w:rPr>
          <w:sz w:val="20"/>
          <w:szCs w:val="20"/>
        </w:rPr>
        <w:t>31</w:t>
      </w:r>
      <w:r w:rsidR="002A0068">
        <w:rPr>
          <w:sz w:val="20"/>
          <w:szCs w:val="20"/>
        </w:rPr>
        <w:t>8</w:t>
      </w:r>
      <w:r w:rsidR="00244E4B">
        <w:rPr>
          <w:sz w:val="20"/>
          <w:szCs w:val="20"/>
        </w:rPr>
        <w:t xml:space="preserve"> Conner Grant Rd</w:t>
      </w:r>
      <w:r>
        <w:rPr>
          <w:sz w:val="20"/>
          <w:szCs w:val="20"/>
        </w:rPr>
        <w:t xml:space="preserve"> </w:t>
      </w:r>
    </w:p>
    <w:p w14:paraId="193F994F" w14:textId="5782955E" w:rsidR="00B26F8B" w:rsidRPr="006A2BB1" w:rsidRDefault="00B26F8B" w:rsidP="00B26F8B">
      <w:pPr>
        <w:spacing w:after="0" w:line="240" w:lineRule="auto"/>
        <w:ind w:left="2880" w:hanging="1980"/>
        <w:rPr>
          <w:sz w:val="20"/>
          <w:szCs w:val="20"/>
        </w:rPr>
      </w:pPr>
      <w:r w:rsidRPr="006A2BB1">
        <w:rPr>
          <w:sz w:val="20"/>
          <w:szCs w:val="20"/>
        </w:rPr>
        <w:t>Presen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 xml:space="preserve">Victoria Forguson, Kelly </w:t>
      </w:r>
      <w:proofErr w:type="spellStart"/>
      <w:r>
        <w:rPr>
          <w:sz w:val="20"/>
          <w:szCs w:val="20"/>
        </w:rPr>
        <w:t>McGroder</w:t>
      </w:r>
      <w:proofErr w:type="spellEnd"/>
      <w:r w:rsidR="00244E4B">
        <w:rPr>
          <w:sz w:val="20"/>
          <w:szCs w:val="20"/>
        </w:rPr>
        <w:t xml:space="preserve">, </w:t>
      </w:r>
      <w:r w:rsidR="00244E4B" w:rsidRPr="00B26F8B">
        <w:rPr>
          <w:sz w:val="20"/>
          <w:szCs w:val="20"/>
        </w:rPr>
        <w:t xml:space="preserve">Heather </w:t>
      </w:r>
      <w:proofErr w:type="spellStart"/>
      <w:r w:rsidR="00244E4B" w:rsidRPr="00B26F8B">
        <w:rPr>
          <w:sz w:val="20"/>
          <w:szCs w:val="20"/>
        </w:rPr>
        <w:t>McGranahan</w:t>
      </w:r>
      <w:proofErr w:type="spellEnd"/>
    </w:p>
    <w:p w14:paraId="37E918F5" w14:textId="47A90E84" w:rsidR="00B26F8B" w:rsidRPr="006A2BB1" w:rsidRDefault="00B26F8B" w:rsidP="00B26F8B">
      <w:pPr>
        <w:spacing w:after="0" w:line="240" w:lineRule="auto"/>
        <w:ind w:left="900"/>
        <w:rPr>
          <w:sz w:val="20"/>
          <w:szCs w:val="20"/>
        </w:rPr>
      </w:pPr>
      <w:r w:rsidRPr="006A2BB1">
        <w:rPr>
          <w:sz w:val="20"/>
          <w:szCs w:val="20"/>
        </w:rPr>
        <w:t>Absent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B26F8B">
        <w:rPr>
          <w:sz w:val="20"/>
          <w:szCs w:val="20"/>
        </w:rPr>
        <w:t>Angela Desmond</w:t>
      </w:r>
      <w:r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6F8B" w14:paraId="3AA0EB48" w14:textId="77777777" w:rsidTr="00C47D0D">
        <w:tc>
          <w:tcPr>
            <w:tcW w:w="9350" w:type="dxa"/>
            <w:shd w:val="clear" w:color="auto" w:fill="E7E6E6" w:themeFill="background2"/>
          </w:tcPr>
          <w:p w14:paraId="046F3DC2" w14:textId="77777777" w:rsidR="00B26F8B" w:rsidRDefault="00B26F8B" w:rsidP="00C47D0D">
            <w:pPr>
              <w:rPr>
                <w:sz w:val="20"/>
                <w:szCs w:val="20"/>
              </w:rPr>
            </w:pPr>
          </w:p>
        </w:tc>
      </w:tr>
    </w:tbl>
    <w:p w14:paraId="4A6EFEA6" w14:textId="7FE32842" w:rsidR="00B26F8B" w:rsidRPr="006A2BB1" w:rsidRDefault="00B26F8B" w:rsidP="00B26F8B">
      <w:pPr>
        <w:spacing w:after="0"/>
        <w:rPr>
          <w:sz w:val="20"/>
          <w:szCs w:val="20"/>
        </w:rPr>
      </w:pPr>
      <w:r w:rsidRPr="00DC6FE1">
        <w:rPr>
          <w:b/>
          <w:sz w:val="20"/>
          <w:szCs w:val="20"/>
        </w:rPr>
        <w:t>APPROVAL OF AGENDA:</w:t>
      </w:r>
      <w:r w:rsidRPr="006A2BB1">
        <w:rPr>
          <w:sz w:val="20"/>
          <w:szCs w:val="20"/>
        </w:rPr>
        <w:t xml:space="preserve">         The meeting was called to order at </w:t>
      </w:r>
      <w:r>
        <w:rPr>
          <w:sz w:val="20"/>
          <w:szCs w:val="20"/>
        </w:rPr>
        <w:t>7</w:t>
      </w:r>
      <w:r w:rsidRPr="006A2BB1">
        <w:rPr>
          <w:sz w:val="20"/>
          <w:szCs w:val="20"/>
        </w:rPr>
        <w:t>:</w:t>
      </w:r>
      <w:r>
        <w:rPr>
          <w:sz w:val="20"/>
          <w:szCs w:val="20"/>
        </w:rPr>
        <w:t>0</w:t>
      </w:r>
      <w:r w:rsidR="00C233A6">
        <w:rPr>
          <w:sz w:val="20"/>
          <w:szCs w:val="20"/>
        </w:rPr>
        <w:t>0</w:t>
      </w:r>
      <w:r w:rsidRPr="006A2BB1">
        <w:rPr>
          <w:sz w:val="20"/>
          <w:szCs w:val="20"/>
        </w:rPr>
        <w:t xml:space="preserve"> PM and the agenda was approved.</w:t>
      </w:r>
    </w:p>
    <w:p w14:paraId="1F2C09D0" w14:textId="7095B36B" w:rsidR="00B26F8B" w:rsidRPr="00DC6FE1" w:rsidRDefault="00B26F8B" w:rsidP="00B26F8B">
      <w:pPr>
        <w:spacing w:after="0"/>
        <w:ind w:left="2880" w:hanging="288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>APPROVAL OF MINUTES:</w:t>
      </w:r>
      <w:r w:rsidRPr="006A2BB1">
        <w:rPr>
          <w:sz w:val="20"/>
          <w:szCs w:val="20"/>
        </w:rPr>
        <w:t xml:space="preserve">        </w:t>
      </w:r>
      <w:r w:rsidRPr="00CA3091">
        <w:rPr>
          <w:b/>
          <w:sz w:val="20"/>
          <w:szCs w:val="20"/>
        </w:rPr>
        <w:t xml:space="preserve">VICTORIA </w:t>
      </w:r>
      <w:r w:rsidRPr="00DC6FE1">
        <w:rPr>
          <w:b/>
          <w:sz w:val="20"/>
          <w:szCs w:val="20"/>
        </w:rPr>
        <w:t xml:space="preserve">MONTIONED AND </w:t>
      </w:r>
      <w:r>
        <w:rPr>
          <w:b/>
          <w:sz w:val="20"/>
          <w:szCs w:val="20"/>
        </w:rPr>
        <w:t xml:space="preserve">KELLY </w:t>
      </w:r>
      <w:r w:rsidRPr="00DC6FE1">
        <w:rPr>
          <w:b/>
          <w:sz w:val="20"/>
          <w:szCs w:val="20"/>
        </w:rPr>
        <w:t xml:space="preserve">SECONDED THE MOTION TO APPROVE THE </w:t>
      </w:r>
      <w:r>
        <w:rPr>
          <w:b/>
          <w:sz w:val="20"/>
          <w:szCs w:val="20"/>
        </w:rPr>
        <w:t xml:space="preserve">BOARD MEETING MINUTES of </w:t>
      </w:r>
      <w:r w:rsidR="00A42D4D">
        <w:rPr>
          <w:b/>
          <w:sz w:val="22"/>
          <w:szCs w:val="22"/>
        </w:rPr>
        <w:t>December</w:t>
      </w:r>
      <w:r>
        <w:rPr>
          <w:b/>
          <w:sz w:val="22"/>
          <w:szCs w:val="22"/>
        </w:rPr>
        <w:t xml:space="preserve"> </w:t>
      </w:r>
      <w:r w:rsidR="00C233A6">
        <w:rPr>
          <w:b/>
          <w:sz w:val="20"/>
          <w:szCs w:val="20"/>
        </w:rPr>
        <w:t>8</w:t>
      </w:r>
      <w:r>
        <w:rPr>
          <w:b/>
          <w:sz w:val="20"/>
          <w:szCs w:val="20"/>
        </w:rPr>
        <w:t>, 2020</w:t>
      </w:r>
      <w:r w:rsidRPr="00DC6FE1">
        <w:rPr>
          <w:b/>
          <w:sz w:val="20"/>
          <w:szCs w:val="20"/>
        </w:rPr>
        <w:t>. THE MOTION PASSES UNANIMOUS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6F8B" w14:paraId="319256D2" w14:textId="77777777" w:rsidTr="00C47D0D">
        <w:tc>
          <w:tcPr>
            <w:tcW w:w="9350" w:type="dxa"/>
            <w:shd w:val="clear" w:color="auto" w:fill="E7E6E6" w:themeFill="background2"/>
          </w:tcPr>
          <w:p w14:paraId="77812C6D" w14:textId="77777777" w:rsidR="00B26F8B" w:rsidRPr="006A2BB1" w:rsidRDefault="00B26F8B" w:rsidP="00C47D0D">
            <w:pPr>
              <w:jc w:val="center"/>
              <w:rPr>
                <w:b/>
                <w:sz w:val="20"/>
                <w:szCs w:val="20"/>
              </w:rPr>
            </w:pPr>
            <w:r w:rsidRPr="006A2BB1">
              <w:rPr>
                <w:b/>
                <w:sz w:val="20"/>
                <w:szCs w:val="20"/>
              </w:rPr>
              <w:t>Items of Business</w:t>
            </w:r>
          </w:p>
        </w:tc>
      </w:tr>
    </w:tbl>
    <w:p w14:paraId="56198EA1" w14:textId="77777777" w:rsidR="00B26F8B" w:rsidRDefault="00B26F8B" w:rsidP="00B26F8B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STABLISH QUORUM: </w:t>
      </w:r>
      <w:r>
        <w:rPr>
          <w:b/>
          <w:sz w:val="20"/>
          <w:szCs w:val="20"/>
        </w:rPr>
        <w:tab/>
        <w:t xml:space="preserve">(50%=55.5) </w:t>
      </w:r>
    </w:p>
    <w:p w14:paraId="2D819640" w14:textId="77777777" w:rsidR="00B26F8B" w:rsidRDefault="00B26F8B" w:rsidP="00B26F8B">
      <w:pPr>
        <w:spacing w:after="0"/>
        <w:rPr>
          <w:b/>
          <w:sz w:val="20"/>
          <w:szCs w:val="20"/>
        </w:rPr>
      </w:pPr>
    </w:p>
    <w:p w14:paraId="5F6DCDF8" w14:textId="77777777" w:rsidR="00B26F8B" w:rsidRDefault="00B26F8B" w:rsidP="00B26F8B">
      <w:pPr>
        <w:spacing w:after="0"/>
        <w:rPr>
          <w:b/>
          <w:sz w:val="20"/>
          <w:szCs w:val="20"/>
        </w:rPr>
      </w:pPr>
      <w:r w:rsidRPr="00DC6FE1">
        <w:rPr>
          <w:b/>
          <w:sz w:val="20"/>
          <w:szCs w:val="20"/>
        </w:rPr>
        <w:t xml:space="preserve">CORRESPONDENCE: </w:t>
      </w:r>
      <w:r w:rsidRPr="00DC6FE1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(Summary of Letters\Reports to Board)</w:t>
      </w:r>
    </w:p>
    <w:p w14:paraId="12839031" w14:textId="77777777" w:rsidR="00B26F8B" w:rsidRPr="00DC6FE1" w:rsidRDefault="00B26F8B" w:rsidP="00B26F8B">
      <w:pPr>
        <w:spacing w:after="0"/>
        <w:rPr>
          <w:b/>
          <w:sz w:val="20"/>
          <w:szCs w:val="20"/>
        </w:rPr>
      </w:pPr>
    </w:p>
    <w:p w14:paraId="5C3F6D42" w14:textId="1AA09807" w:rsidR="00B26F8B" w:rsidRDefault="00B26F8B" w:rsidP="00B26F8B">
      <w:pPr>
        <w:spacing w:after="0"/>
        <w:ind w:left="2880" w:hanging="2880"/>
        <w:rPr>
          <w:sz w:val="20"/>
          <w:szCs w:val="20"/>
        </w:rPr>
      </w:pPr>
      <w:r w:rsidRPr="00DC6FE1">
        <w:rPr>
          <w:b/>
          <w:sz w:val="20"/>
          <w:szCs w:val="20"/>
        </w:rPr>
        <w:t>FINANCIAL REPORT: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Delinquent assessments were reviewed.</w:t>
      </w:r>
      <w:r w:rsidR="00325800">
        <w:rPr>
          <w:sz w:val="20"/>
          <w:szCs w:val="20"/>
        </w:rPr>
        <w:t xml:space="preserve"> $20 late fee added to delinquencies in April.</w:t>
      </w:r>
      <w:r>
        <w:rPr>
          <w:sz w:val="20"/>
          <w:szCs w:val="20"/>
        </w:rPr>
        <w:t xml:space="preserve"> 2021 Budget was discussed. </w:t>
      </w:r>
    </w:p>
    <w:p w14:paraId="49C9ACA7" w14:textId="77777777" w:rsidR="00B26F8B" w:rsidRDefault="00B26F8B" w:rsidP="0052486D">
      <w:pPr>
        <w:spacing w:after="0"/>
        <w:rPr>
          <w:sz w:val="20"/>
          <w:szCs w:val="20"/>
        </w:rPr>
      </w:pPr>
    </w:p>
    <w:p w14:paraId="3C2C5348" w14:textId="03327C4A" w:rsidR="00B26F8B" w:rsidRDefault="00B26F8B" w:rsidP="009D3DF0">
      <w:pPr>
        <w:spacing w:after="0"/>
        <w:ind w:left="2880" w:hanging="2880"/>
        <w:rPr>
          <w:rFonts w:eastAsia="Times New Roman"/>
          <w:sz w:val="20"/>
          <w:szCs w:val="20"/>
        </w:rPr>
      </w:pPr>
      <w:r>
        <w:rPr>
          <w:b/>
          <w:sz w:val="20"/>
          <w:szCs w:val="20"/>
        </w:rPr>
        <w:t>OLD BUSINESS:</w:t>
      </w:r>
      <w:r>
        <w:rPr>
          <w:b/>
          <w:sz w:val="20"/>
          <w:szCs w:val="20"/>
        </w:rPr>
        <w:tab/>
      </w:r>
      <w:r w:rsidR="003664C1">
        <w:rPr>
          <w:sz w:val="20"/>
          <w:szCs w:val="20"/>
        </w:rPr>
        <w:t>Reviewed the</w:t>
      </w:r>
      <w:r w:rsidR="009D3DF0">
        <w:rPr>
          <w:sz w:val="20"/>
          <w:szCs w:val="20"/>
        </w:rPr>
        <w:t xml:space="preserve"> p</w:t>
      </w:r>
      <w:r w:rsidRPr="009D0280">
        <w:rPr>
          <w:rFonts w:eastAsia="Times New Roman"/>
          <w:sz w:val="20"/>
          <w:szCs w:val="20"/>
        </w:rPr>
        <w:t xml:space="preserve">roperty </w:t>
      </w:r>
      <w:r w:rsidR="0052486D">
        <w:rPr>
          <w:rFonts w:eastAsia="Times New Roman"/>
          <w:sz w:val="20"/>
          <w:szCs w:val="20"/>
        </w:rPr>
        <w:t>m</w:t>
      </w:r>
      <w:r w:rsidRPr="009D0280">
        <w:rPr>
          <w:rFonts w:eastAsia="Times New Roman"/>
          <w:sz w:val="20"/>
          <w:szCs w:val="20"/>
        </w:rPr>
        <w:t>anager</w:t>
      </w:r>
      <w:r w:rsidR="00CE7100">
        <w:rPr>
          <w:rFonts w:eastAsia="Times New Roman"/>
          <w:sz w:val="20"/>
          <w:szCs w:val="20"/>
        </w:rPr>
        <w:t>’s services.</w:t>
      </w:r>
      <w:r w:rsidRPr="009D0280">
        <w:rPr>
          <w:rFonts w:eastAsia="Times New Roman"/>
          <w:sz w:val="20"/>
          <w:szCs w:val="20"/>
        </w:rPr>
        <w:t xml:space="preserve"> </w:t>
      </w:r>
      <w:r w:rsidR="002A0068" w:rsidRPr="002A0068">
        <w:rPr>
          <w:rFonts w:eastAsia="Times New Roman"/>
          <w:sz w:val="20"/>
          <w:szCs w:val="20"/>
        </w:rPr>
        <w:t xml:space="preserve">Annual Homeowners meeting </w:t>
      </w:r>
      <w:r w:rsidR="009D3DF0">
        <w:rPr>
          <w:rFonts w:eastAsia="Times New Roman"/>
          <w:sz w:val="20"/>
          <w:szCs w:val="20"/>
        </w:rPr>
        <w:t>is</w:t>
      </w:r>
      <w:r w:rsidR="002A0068" w:rsidRPr="002A0068">
        <w:rPr>
          <w:rFonts w:eastAsia="Times New Roman"/>
          <w:sz w:val="20"/>
          <w:szCs w:val="20"/>
        </w:rPr>
        <w:t xml:space="preserve"> </w:t>
      </w:r>
      <w:r w:rsidR="002A0068">
        <w:rPr>
          <w:rFonts w:eastAsia="Times New Roman"/>
          <w:sz w:val="20"/>
          <w:szCs w:val="20"/>
        </w:rPr>
        <w:t xml:space="preserve">delayed to </w:t>
      </w:r>
      <w:r w:rsidR="009D3DF0">
        <w:rPr>
          <w:rFonts w:eastAsia="Times New Roman"/>
          <w:sz w:val="20"/>
          <w:szCs w:val="20"/>
        </w:rPr>
        <w:t xml:space="preserve">possibly </w:t>
      </w:r>
      <w:r w:rsidR="002A0068" w:rsidRPr="002A0068">
        <w:rPr>
          <w:rFonts w:eastAsia="Times New Roman"/>
          <w:sz w:val="20"/>
          <w:szCs w:val="20"/>
        </w:rPr>
        <w:t>September due to current NC COVID regulations; p</w:t>
      </w:r>
      <w:r w:rsidR="009D3DF0">
        <w:rPr>
          <w:rFonts w:eastAsia="Times New Roman"/>
          <w:sz w:val="20"/>
          <w:szCs w:val="20"/>
        </w:rPr>
        <w:t>erhaps</w:t>
      </w:r>
      <w:r w:rsidR="002A0068" w:rsidRPr="002A0068">
        <w:rPr>
          <w:rFonts w:eastAsia="Times New Roman"/>
          <w:sz w:val="20"/>
          <w:szCs w:val="20"/>
        </w:rPr>
        <w:t xml:space="preserve"> held outdoors.</w:t>
      </w:r>
      <w:r w:rsidR="002A0068">
        <w:rPr>
          <w:rFonts w:eastAsia="Times New Roman"/>
          <w:sz w:val="20"/>
          <w:szCs w:val="20"/>
        </w:rPr>
        <w:t xml:space="preserve"> We will continue to watch state guidelines. </w:t>
      </w:r>
    </w:p>
    <w:p w14:paraId="597FB0C6" w14:textId="4383CE02" w:rsidR="00B26F8B" w:rsidRDefault="00B26F8B" w:rsidP="00B26F8B">
      <w:pPr>
        <w:spacing w:after="0"/>
        <w:ind w:left="2880" w:hanging="288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6DFCCD97" w14:textId="42EF9D04" w:rsidR="00B26F8B" w:rsidRDefault="00B26F8B" w:rsidP="00B26F8B">
      <w:pPr>
        <w:spacing w:after="0"/>
        <w:ind w:left="2880" w:hanging="2880"/>
        <w:rPr>
          <w:bCs/>
          <w:sz w:val="20"/>
          <w:szCs w:val="20"/>
        </w:rPr>
      </w:pPr>
      <w:r>
        <w:rPr>
          <w:b/>
          <w:sz w:val="20"/>
          <w:szCs w:val="20"/>
        </w:rPr>
        <w:t>NEW BUSINESS:</w:t>
      </w:r>
      <w:r>
        <w:rPr>
          <w:b/>
          <w:sz w:val="20"/>
          <w:szCs w:val="20"/>
        </w:rPr>
        <w:tab/>
      </w:r>
      <w:bookmarkStart w:id="2" w:name="_Hlk16765492"/>
      <w:r w:rsidR="002A0068" w:rsidRPr="002A0068">
        <w:rPr>
          <w:bCs/>
          <w:sz w:val="20"/>
          <w:szCs w:val="20"/>
        </w:rPr>
        <w:t>The pond erosion repair was delayed due to COVID</w:t>
      </w:r>
      <w:r w:rsidR="002A0068">
        <w:rPr>
          <w:bCs/>
          <w:sz w:val="20"/>
          <w:szCs w:val="20"/>
        </w:rPr>
        <w:t>;</w:t>
      </w:r>
      <w:r w:rsidR="002A0068" w:rsidRPr="002A0068">
        <w:rPr>
          <w:bCs/>
          <w:sz w:val="20"/>
          <w:szCs w:val="20"/>
        </w:rPr>
        <w:t xml:space="preserve"> Get another quote from </w:t>
      </w:r>
      <w:r w:rsidR="009D3DF0">
        <w:rPr>
          <w:bCs/>
          <w:sz w:val="20"/>
          <w:szCs w:val="20"/>
        </w:rPr>
        <w:t xml:space="preserve">the </w:t>
      </w:r>
      <w:r w:rsidR="002A0068" w:rsidRPr="002A0068">
        <w:rPr>
          <w:bCs/>
          <w:sz w:val="20"/>
          <w:szCs w:val="20"/>
        </w:rPr>
        <w:t>pond contractor.</w:t>
      </w:r>
      <w:r w:rsidR="002A0068">
        <w:rPr>
          <w:b/>
          <w:sz w:val="20"/>
          <w:szCs w:val="20"/>
        </w:rPr>
        <w:t xml:space="preserve"> </w:t>
      </w:r>
      <w:r w:rsidR="009D3DF0" w:rsidRPr="009D3DF0">
        <w:rPr>
          <w:bCs/>
          <w:sz w:val="20"/>
          <w:szCs w:val="20"/>
        </w:rPr>
        <w:t>Check on when lawncare will be out this year and get a quote to trim</w:t>
      </w:r>
      <w:r w:rsidR="009D3DF0">
        <w:rPr>
          <w:bCs/>
          <w:sz w:val="20"/>
          <w:szCs w:val="20"/>
        </w:rPr>
        <w:t xml:space="preserve"> hedges heavily</w:t>
      </w:r>
      <w:r w:rsidR="009D3DF0" w:rsidRPr="009D3DF0">
        <w:rPr>
          <w:bCs/>
          <w:sz w:val="20"/>
          <w:szCs w:val="20"/>
        </w:rPr>
        <w:t xml:space="preserve">. </w:t>
      </w:r>
      <w:r w:rsidR="002A0068" w:rsidRPr="002A0068">
        <w:rPr>
          <w:bCs/>
          <w:sz w:val="20"/>
          <w:szCs w:val="20"/>
        </w:rPr>
        <w:t>Continue to consider deleting the Facebook account. We wil</w:t>
      </w:r>
      <w:r w:rsidR="002A0068">
        <w:rPr>
          <w:bCs/>
          <w:sz w:val="20"/>
          <w:szCs w:val="20"/>
        </w:rPr>
        <w:t>l</w:t>
      </w:r>
      <w:r w:rsidR="002A0068" w:rsidRPr="002A0068">
        <w:rPr>
          <w:bCs/>
          <w:sz w:val="20"/>
          <w:szCs w:val="20"/>
        </w:rPr>
        <w:t xml:space="preserve"> ban anyone </w:t>
      </w:r>
      <w:r w:rsidR="009D3DF0">
        <w:rPr>
          <w:bCs/>
          <w:sz w:val="20"/>
          <w:szCs w:val="20"/>
        </w:rPr>
        <w:t xml:space="preserve">from the site </w:t>
      </w:r>
      <w:r w:rsidR="002A0068" w:rsidRPr="002A0068">
        <w:rPr>
          <w:bCs/>
          <w:sz w:val="20"/>
          <w:szCs w:val="20"/>
        </w:rPr>
        <w:t>that threaten</w:t>
      </w:r>
      <w:r w:rsidR="002A0068">
        <w:rPr>
          <w:bCs/>
          <w:sz w:val="20"/>
          <w:szCs w:val="20"/>
        </w:rPr>
        <w:t xml:space="preserve">s </w:t>
      </w:r>
      <w:r w:rsidR="002A0068" w:rsidRPr="002A0068">
        <w:rPr>
          <w:bCs/>
          <w:sz w:val="20"/>
          <w:szCs w:val="20"/>
        </w:rPr>
        <w:t>violence</w:t>
      </w:r>
      <w:r w:rsidR="002A0068">
        <w:rPr>
          <w:b/>
          <w:sz w:val="20"/>
          <w:szCs w:val="20"/>
        </w:rPr>
        <w:t>.</w:t>
      </w:r>
    </w:p>
    <w:p w14:paraId="37C267E4" w14:textId="140610B8" w:rsidR="00B26F8B" w:rsidRDefault="00B26F8B" w:rsidP="00B26F8B">
      <w:pPr>
        <w:spacing w:after="0"/>
        <w:ind w:left="2880" w:hanging="2880"/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</w:p>
    <w:bookmarkEnd w:id="2"/>
    <w:p w14:paraId="010E836E" w14:textId="77777777" w:rsidR="00B26F8B" w:rsidRPr="00637554" w:rsidRDefault="00B26F8B" w:rsidP="00B26F8B">
      <w:pPr>
        <w:spacing w:after="0"/>
        <w:ind w:left="2880" w:hanging="2880"/>
        <w:rPr>
          <w:sz w:val="20"/>
          <w:szCs w:val="20"/>
        </w:rPr>
      </w:pPr>
    </w:p>
    <w:p w14:paraId="24D4BF2C" w14:textId="45D1E75B" w:rsidR="00B26F8B" w:rsidRDefault="00B26F8B" w:rsidP="00B26F8B">
      <w:pPr>
        <w:spacing w:after="0" w:line="240" w:lineRule="auto"/>
        <w:ind w:left="2880" w:hanging="2880"/>
        <w:rPr>
          <w:sz w:val="20"/>
          <w:szCs w:val="20"/>
        </w:rPr>
      </w:pPr>
      <w:r>
        <w:rPr>
          <w:b/>
          <w:sz w:val="20"/>
          <w:szCs w:val="20"/>
        </w:rPr>
        <w:t>MEETING ADJOURNED:</w:t>
      </w:r>
      <w:r>
        <w:rPr>
          <w:sz w:val="20"/>
          <w:szCs w:val="20"/>
        </w:rPr>
        <w:tab/>
      </w:r>
      <w:r>
        <w:rPr>
          <w:b/>
          <w:sz w:val="20"/>
          <w:szCs w:val="20"/>
        </w:rPr>
        <w:t xml:space="preserve">VICTORIA </w:t>
      </w:r>
      <w:r w:rsidRPr="00E75904">
        <w:rPr>
          <w:b/>
          <w:sz w:val="20"/>
          <w:szCs w:val="20"/>
        </w:rPr>
        <w:t>MOTIONED</w:t>
      </w:r>
      <w:r>
        <w:rPr>
          <w:b/>
          <w:sz w:val="20"/>
          <w:szCs w:val="20"/>
        </w:rPr>
        <w:t>,</w:t>
      </w:r>
      <w:r w:rsidRPr="00E75904">
        <w:rPr>
          <w:b/>
          <w:sz w:val="20"/>
          <w:szCs w:val="20"/>
        </w:rPr>
        <w:t xml:space="preserve"> AND</w:t>
      </w:r>
      <w:r>
        <w:rPr>
          <w:b/>
          <w:sz w:val="20"/>
          <w:szCs w:val="20"/>
        </w:rPr>
        <w:t xml:space="preserve"> </w:t>
      </w:r>
      <w:r w:rsidR="002A0068">
        <w:rPr>
          <w:b/>
          <w:sz w:val="20"/>
          <w:szCs w:val="20"/>
        </w:rPr>
        <w:t>HEATHER</w:t>
      </w:r>
      <w:r w:rsidRPr="00E75904">
        <w:rPr>
          <w:b/>
          <w:sz w:val="20"/>
          <w:szCs w:val="20"/>
        </w:rPr>
        <w:t xml:space="preserve"> SECONDED THE MOTION TO ADJOURN THE MEETING AT </w:t>
      </w:r>
      <w:r w:rsidR="002A0068">
        <w:rPr>
          <w:b/>
          <w:sz w:val="20"/>
          <w:szCs w:val="20"/>
        </w:rPr>
        <w:t>8</w:t>
      </w:r>
      <w:r>
        <w:rPr>
          <w:b/>
          <w:sz w:val="20"/>
          <w:szCs w:val="20"/>
        </w:rPr>
        <w:t>:</w:t>
      </w:r>
      <w:r w:rsidR="002A0068">
        <w:rPr>
          <w:b/>
          <w:sz w:val="20"/>
          <w:szCs w:val="20"/>
        </w:rPr>
        <w:t>10</w:t>
      </w:r>
      <w:r w:rsidRPr="00E75904">
        <w:rPr>
          <w:b/>
          <w:sz w:val="20"/>
          <w:szCs w:val="20"/>
        </w:rPr>
        <w:t xml:space="preserve"> PM. THE MOTION PASSED UNANIMOUSLY.</w:t>
      </w:r>
    </w:p>
    <w:p w14:paraId="10B6B4E9" w14:textId="0CAF4A89" w:rsidR="00B26F8B" w:rsidRDefault="00B26F8B" w:rsidP="00B26F8B">
      <w:pPr>
        <w:spacing w:after="0" w:line="240" w:lineRule="auto"/>
        <w:ind w:left="2880" w:hanging="2880"/>
        <w:rPr>
          <w:b/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 w:rsidRPr="00E75904">
        <w:rPr>
          <w:b/>
          <w:sz w:val="18"/>
          <w:szCs w:val="18"/>
        </w:rPr>
        <w:t xml:space="preserve">Next Meeting:    </w:t>
      </w:r>
      <w:r>
        <w:rPr>
          <w:b/>
          <w:sz w:val="18"/>
          <w:szCs w:val="18"/>
        </w:rPr>
        <w:t>Tuesday</w:t>
      </w:r>
      <w:r w:rsidRPr="00E75904">
        <w:rPr>
          <w:b/>
          <w:sz w:val="18"/>
          <w:szCs w:val="18"/>
        </w:rPr>
        <w:t xml:space="preserve">, </w:t>
      </w:r>
      <w:r w:rsidR="00FA5536">
        <w:rPr>
          <w:b/>
          <w:sz w:val="18"/>
          <w:szCs w:val="18"/>
        </w:rPr>
        <w:t>June</w:t>
      </w:r>
      <w:r>
        <w:rPr>
          <w:b/>
          <w:sz w:val="18"/>
          <w:szCs w:val="18"/>
        </w:rPr>
        <w:t xml:space="preserve">. </w:t>
      </w:r>
      <w:r w:rsidR="00FA5536">
        <w:rPr>
          <w:b/>
          <w:sz w:val="18"/>
          <w:szCs w:val="18"/>
        </w:rPr>
        <w:t>8</w:t>
      </w:r>
      <w:r w:rsidRPr="00E75904">
        <w:rPr>
          <w:b/>
          <w:sz w:val="18"/>
          <w:szCs w:val="18"/>
        </w:rPr>
        <w:t>, 20</w:t>
      </w:r>
      <w:r>
        <w:rPr>
          <w:b/>
          <w:sz w:val="18"/>
          <w:szCs w:val="18"/>
        </w:rPr>
        <w:t>21</w:t>
      </w:r>
    </w:p>
    <w:p w14:paraId="4C46F6EB" w14:textId="77777777" w:rsidR="00B26F8B" w:rsidRPr="00E75904" w:rsidRDefault="00B26F8B" w:rsidP="00B26F8B">
      <w:pPr>
        <w:spacing w:after="0" w:line="240" w:lineRule="auto"/>
        <w:ind w:left="2880" w:hanging="2880"/>
        <w:rPr>
          <w:b/>
          <w:sz w:val="18"/>
          <w:szCs w:val="18"/>
        </w:rPr>
      </w:pPr>
    </w:p>
    <w:p w14:paraId="597B7444" w14:textId="77777777" w:rsidR="00B26F8B" w:rsidRDefault="00B26F8B" w:rsidP="00B26F8B">
      <w:pPr>
        <w:spacing w:after="0" w:line="240" w:lineRule="auto"/>
        <w:ind w:left="2880" w:hanging="2880"/>
        <w:rPr>
          <w:rFonts w:eastAsia="Times New Roman"/>
        </w:rPr>
      </w:pPr>
      <w:r w:rsidRPr="00E75904">
        <w:rPr>
          <w:sz w:val="18"/>
          <w:szCs w:val="18"/>
        </w:rPr>
        <w:t xml:space="preserve">Respectfully Submitted by: </w:t>
      </w:r>
      <w:r>
        <w:rPr>
          <w:sz w:val="18"/>
          <w:szCs w:val="18"/>
        </w:rPr>
        <w:t xml:space="preserve"> Kelly </w:t>
      </w:r>
      <w:proofErr w:type="spellStart"/>
      <w:r>
        <w:rPr>
          <w:sz w:val="18"/>
          <w:szCs w:val="18"/>
        </w:rPr>
        <w:t>McGroder</w:t>
      </w:r>
      <w:proofErr w:type="spellEnd"/>
      <w:r>
        <w:rPr>
          <w:sz w:val="18"/>
          <w:szCs w:val="18"/>
        </w:rPr>
        <w:t>, Secretary</w:t>
      </w:r>
    </w:p>
    <w:p w14:paraId="70284398" w14:textId="77777777" w:rsidR="00B26F8B" w:rsidRPr="00625004" w:rsidRDefault="00B26F8B" w:rsidP="00B26F8B">
      <w:pPr>
        <w:spacing w:after="0" w:line="240" w:lineRule="auto"/>
        <w:rPr>
          <w:rFonts w:eastAsia="Times New Roman"/>
        </w:rPr>
      </w:pPr>
    </w:p>
    <w:p w14:paraId="35AF4ABE" w14:textId="77777777" w:rsidR="00625004" w:rsidRPr="00625004" w:rsidRDefault="00625004" w:rsidP="00D81124">
      <w:pPr>
        <w:spacing w:after="0" w:line="240" w:lineRule="auto"/>
        <w:rPr>
          <w:rFonts w:eastAsia="Times New Roman"/>
        </w:rPr>
      </w:pPr>
    </w:p>
    <w:sectPr w:rsidR="00625004" w:rsidRPr="0062500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B9DCA" w14:textId="77777777" w:rsidR="00DD2015" w:rsidRDefault="00DD2015" w:rsidP="00306777">
      <w:pPr>
        <w:spacing w:after="0" w:line="240" w:lineRule="auto"/>
      </w:pPr>
      <w:r>
        <w:separator/>
      </w:r>
    </w:p>
  </w:endnote>
  <w:endnote w:type="continuationSeparator" w:id="0">
    <w:p w14:paraId="60EB45BE" w14:textId="77777777" w:rsidR="00DD2015" w:rsidRDefault="00DD2015" w:rsidP="00306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F110E3" w14:textId="77777777" w:rsidR="00DD2015" w:rsidRDefault="00DD2015" w:rsidP="00306777">
      <w:pPr>
        <w:spacing w:after="0" w:line="240" w:lineRule="auto"/>
      </w:pPr>
      <w:r>
        <w:separator/>
      </w:r>
    </w:p>
  </w:footnote>
  <w:footnote w:type="continuationSeparator" w:id="0">
    <w:p w14:paraId="6378DD71" w14:textId="77777777" w:rsidR="00DD2015" w:rsidRDefault="00DD2015" w:rsidP="00306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8B444" w14:textId="77777777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>Minutes from a Meeting of the Creekside Village Homeowners Association</w:t>
    </w:r>
    <w:r>
      <w:rPr>
        <w:sz w:val="18"/>
        <w:szCs w:val="18"/>
      </w:rPr>
      <w:t>, Inc.</w:t>
    </w:r>
    <w:r w:rsidRPr="00F11032">
      <w:rPr>
        <w:sz w:val="18"/>
        <w:szCs w:val="18"/>
      </w:rPr>
      <w:t xml:space="preserve"> – Board of Directors</w:t>
    </w:r>
  </w:p>
  <w:p w14:paraId="1F483C91" w14:textId="118E28CA" w:rsidR="00306777" w:rsidRPr="00F11032" w:rsidRDefault="00306777" w:rsidP="00306777">
    <w:pPr>
      <w:pStyle w:val="Header"/>
      <w:rPr>
        <w:sz w:val="18"/>
        <w:szCs w:val="18"/>
      </w:rPr>
    </w:pPr>
    <w:r w:rsidRPr="00F11032">
      <w:rPr>
        <w:sz w:val="18"/>
        <w:szCs w:val="18"/>
      </w:rPr>
      <w:t xml:space="preserve">Dated </w:t>
    </w:r>
    <w:r w:rsidR="00D02C76">
      <w:rPr>
        <w:sz w:val="18"/>
        <w:szCs w:val="18"/>
      </w:rPr>
      <w:t>March</w:t>
    </w:r>
    <w:r w:rsidRPr="00F11032">
      <w:rPr>
        <w:sz w:val="18"/>
        <w:szCs w:val="18"/>
      </w:rPr>
      <w:t xml:space="preserve"> </w:t>
    </w:r>
    <w:r w:rsidR="00D02C76">
      <w:rPr>
        <w:sz w:val="18"/>
        <w:szCs w:val="18"/>
      </w:rPr>
      <w:t>9</w:t>
    </w:r>
    <w:r w:rsidRPr="00F11032">
      <w:rPr>
        <w:sz w:val="18"/>
        <w:szCs w:val="18"/>
      </w:rPr>
      <w:t>, 20</w:t>
    </w:r>
    <w:r w:rsidR="00C856F0">
      <w:rPr>
        <w:sz w:val="18"/>
        <w:szCs w:val="18"/>
      </w:rPr>
      <w:t>2</w:t>
    </w:r>
    <w:r w:rsidR="00D02C76">
      <w:rPr>
        <w:sz w:val="18"/>
        <w:szCs w:val="18"/>
      </w:rPr>
      <w:t>1</w:t>
    </w:r>
    <w:r w:rsidRPr="00F11032">
      <w:rPr>
        <w:sz w:val="18"/>
        <w:szCs w:val="18"/>
      </w:rPr>
      <w:t xml:space="preserve"> (cont’d)</w:t>
    </w:r>
  </w:p>
  <w:p w14:paraId="63A433BC" w14:textId="77777777" w:rsidR="00306777" w:rsidRDefault="00306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937AD"/>
    <w:multiLevelType w:val="hybridMultilevel"/>
    <w:tmpl w:val="286AEC4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037B83"/>
    <w:multiLevelType w:val="hybridMultilevel"/>
    <w:tmpl w:val="3FFE875A"/>
    <w:lvl w:ilvl="0" w:tplc="C41CF81E">
      <w:start w:val="1"/>
      <w:numFmt w:val="upp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F1F14C8"/>
    <w:multiLevelType w:val="multilevel"/>
    <w:tmpl w:val="7676F752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540" w:firstLine="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" w15:restartNumberingAfterBreak="0">
    <w:nsid w:val="236E64CC"/>
    <w:multiLevelType w:val="hybridMultilevel"/>
    <w:tmpl w:val="6548D066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D28C9"/>
    <w:multiLevelType w:val="hybridMultilevel"/>
    <w:tmpl w:val="C2E8B4D0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80D24"/>
    <w:multiLevelType w:val="hybridMultilevel"/>
    <w:tmpl w:val="A91889E6"/>
    <w:lvl w:ilvl="0" w:tplc="8F6C934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50A6346"/>
    <w:multiLevelType w:val="hybridMultilevel"/>
    <w:tmpl w:val="854A0B0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B37DC5"/>
    <w:multiLevelType w:val="hybridMultilevel"/>
    <w:tmpl w:val="E13E81F8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E2692"/>
    <w:multiLevelType w:val="hybridMultilevel"/>
    <w:tmpl w:val="E76E0B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67E751C5"/>
    <w:multiLevelType w:val="hybridMultilevel"/>
    <w:tmpl w:val="9CA27DFC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3AC5D7C"/>
    <w:multiLevelType w:val="hybridMultilevel"/>
    <w:tmpl w:val="5E844944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6DE725D"/>
    <w:multiLevelType w:val="multilevel"/>
    <w:tmpl w:val="5F72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7734ED4"/>
    <w:multiLevelType w:val="hybridMultilevel"/>
    <w:tmpl w:val="0BD66E8A"/>
    <w:lvl w:ilvl="0" w:tplc="0242DC4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288CC7D6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"/>
  </w:num>
  <w:num w:numId="5">
    <w:abstractNumId w:val="7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11"/>
  </w:num>
  <w:num w:numId="12">
    <w:abstractNumId w:val="2"/>
  </w:num>
  <w:num w:numId="13">
    <w:abstractNumId w:val="6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tzC1MDM2N7YwMjdX0lEKTi0uzszPAykwqwUAjBRKGCwAAAA="/>
  </w:docVars>
  <w:rsids>
    <w:rsidRoot w:val="00C82ADB"/>
    <w:rsid w:val="00020EA4"/>
    <w:rsid w:val="00030F8B"/>
    <w:rsid w:val="00041413"/>
    <w:rsid w:val="000523ED"/>
    <w:rsid w:val="00056582"/>
    <w:rsid w:val="00060BCA"/>
    <w:rsid w:val="00096F1F"/>
    <w:rsid w:val="000A0072"/>
    <w:rsid w:val="000C7B08"/>
    <w:rsid w:val="000C7EDB"/>
    <w:rsid w:val="000D784C"/>
    <w:rsid w:val="000E09D4"/>
    <w:rsid w:val="000F0B73"/>
    <w:rsid w:val="000F4EFC"/>
    <w:rsid w:val="00103D96"/>
    <w:rsid w:val="00112388"/>
    <w:rsid w:val="001308B7"/>
    <w:rsid w:val="00132A6A"/>
    <w:rsid w:val="001555B1"/>
    <w:rsid w:val="00161722"/>
    <w:rsid w:val="001756FC"/>
    <w:rsid w:val="001777AF"/>
    <w:rsid w:val="001C14E3"/>
    <w:rsid w:val="001D0B6C"/>
    <w:rsid w:val="001D2333"/>
    <w:rsid w:val="001F4948"/>
    <w:rsid w:val="00206CC6"/>
    <w:rsid w:val="002271DA"/>
    <w:rsid w:val="002436DB"/>
    <w:rsid w:val="00244E4B"/>
    <w:rsid w:val="00260C9F"/>
    <w:rsid w:val="002669A6"/>
    <w:rsid w:val="002A0068"/>
    <w:rsid w:val="002A3328"/>
    <w:rsid w:val="002C11B2"/>
    <w:rsid w:val="002D63B3"/>
    <w:rsid w:val="00306777"/>
    <w:rsid w:val="003100C1"/>
    <w:rsid w:val="00323497"/>
    <w:rsid w:val="00325800"/>
    <w:rsid w:val="003312FF"/>
    <w:rsid w:val="00334A54"/>
    <w:rsid w:val="00341F78"/>
    <w:rsid w:val="00345476"/>
    <w:rsid w:val="00355038"/>
    <w:rsid w:val="0035523D"/>
    <w:rsid w:val="003664C1"/>
    <w:rsid w:val="003977B6"/>
    <w:rsid w:val="003B0E85"/>
    <w:rsid w:val="003B2F5B"/>
    <w:rsid w:val="003E149D"/>
    <w:rsid w:val="003E2075"/>
    <w:rsid w:val="003F0C09"/>
    <w:rsid w:val="003F2876"/>
    <w:rsid w:val="00411EDB"/>
    <w:rsid w:val="00416FF2"/>
    <w:rsid w:val="0046252B"/>
    <w:rsid w:val="004807D1"/>
    <w:rsid w:val="004B66C8"/>
    <w:rsid w:val="004D4CA2"/>
    <w:rsid w:val="005006C7"/>
    <w:rsid w:val="00501577"/>
    <w:rsid w:val="005175F1"/>
    <w:rsid w:val="00520243"/>
    <w:rsid w:val="00520D45"/>
    <w:rsid w:val="0052486D"/>
    <w:rsid w:val="00530F4D"/>
    <w:rsid w:val="00541E7F"/>
    <w:rsid w:val="00542A90"/>
    <w:rsid w:val="00562670"/>
    <w:rsid w:val="00573F4F"/>
    <w:rsid w:val="005A31CE"/>
    <w:rsid w:val="005B6D5B"/>
    <w:rsid w:val="005C2917"/>
    <w:rsid w:val="005C3F93"/>
    <w:rsid w:val="00620ED0"/>
    <w:rsid w:val="00625004"/>
    <w:rsid w:val="00637554"/>
    <w:rsid w:val="0066283E"/>
    <w:rsid w:val="00664EE6"/>
    <w:rsid w:val="00666E5E"/>
    <w:rsid w:val="00670F9E"/>
    <w:rsid w:val="006C5E31"/>
    <w:rsid w:val="006F5852"/>
    <w:rsid w:val="007701E7"/>
    <w:rsid w:val="007822B4"/>
    <w:rsid w:val="00786202"/>
    <w:rsid w:val="007926BF"/>
    <w:rsid w:val="007A42E3"/>
    <w:rsid w:val="007A55CB"/>
    <w:rsid w:val="007A678E"/>
    <w:rsid w:val="007B0909"/>
    <w:rsid w:val="007C434F"/>
    <w:rsid w:val="007C4A2B"/>
    <w:rsid w:val="007D4963"/>
    <w:rsid w:val="007E03A0"/>
    <w:rsid w:val="00832A76"/>
    <w:rsid w:val="00832C3F"/>
    <w:rsid w:val="00837D9B"/>
    <w:rsid w:val="00842F02"/>
    <w:rsid w:val="00857A3D"/>
    <w:rsid w:val="00876523"/>
    <w:rsid w:val="00877EFD"/>
    <w:rsid w:val="00892321"/>
    <w:rsid w:val="008A632C"/>
    <w:rsid w:val="008B1B18"/>
    <w:rsid w:val="008D078D"/>
    <w:rsid w:val="008D2522"/>
    <w:rsid w:val="008E3F85"/>
    <w:rsid w:val="008E6FE4"/>
    <w:rsid w:val="008F3EFB"/>
    <w:rsid w:val="00937778"/>
    <w:rsid w:val="00946BD9"/>
    <w:rsid w:val="00947089"/>
    <w:rsid w:val="009664AD"/>
    <w:rsid w:val="00970057"/>
    <w:rsid w:val="00975DED"/>
    <w:rsid w:val="00985A0F"/>
    <w:rsid w:val="00992602"/>
    <w:rsid w:val="009979D2"/>
    <w:rsid w:val="009B4C75"/>
    <w:rsid w:val="009C140A"/>
    <w:rsid w:val="009C5E0F"/>
    <w:rsid w:val="009D0280"/>
    <w:rsid w:val="009D3DF0"/>
    <w:rsid w:val="009E1CA4"/>
    <w:rsid w:val="009E69A6"/>
    <w:rsid w:val="009F1A15"/>
    <w:rsid w:val="009F1CB1"/>
    <w:rsid w:val="00A377EE"/>
    <w:rsid w:val="00A42D4D"/>
    <w:rsid w:val="00A47FAC"/>
    <w:rsid w:val="00A52A42"/>
    <w:rsid w:val="00A56D0E"/>
    <w:rsid w:val="00A8745D"/>
    <w:rsid w:val="00A9503E"/>
    <w:rsid w:val="00A95F2E"/>
    <w:rsid w:val="00AB371D"/>
    <w:rsid w:val="00AB6662"/>
    <w:rsid w:val="00AC1448"/>
    <w:rsid w:val="00AF35A6"/>
    <w:rsid w:val="00B238B8"/>
    <w:rsid w:val="00B24855"/>
    <w:rsid w:val="00B26F8B"/>
    <w:rsid w:val="00B60DE5"/>
    <w:rsid w:val="00B61469"/>
    <w:rsid w:val="00B94AE9"/>
    <w:rsid w:val="00BB498B"/>
    <w:rsid w:val="00BC6462"/>
    <w:rsid w:val="00BC756C"/>
    <w:rsid w:val="00BD0C05"/>
    <w:rsid w:val="00BD4EFC"/>
    <w:rsid w:val="00C034C3"/>
    <w:rsid w:val="00C03E47"/>
    <w:rsid w:val="00C20E9F"/>
    <w:rsid w:val="00C223BD"/>
    <w:rsid w:val="00C233A6"/>
    <w:rsid w:val="00C3130A"/>
    <w:rsid w:val="00C81270"/>
    <w:rsid w:val="00C82ADB"/>
    <w:rsid w:val="00C856F0"/>
    <w:rsid w:val="00C86C4A"/>
    <w:rsid w:val="00C94954"/>
    <w:rsid w:val="00CA3091"/>
    <w:rsid w:val="00CB7E67"/>
    <w:rsid w:val="00CC1DC0"/>
    <w:rsid w:val="00CD0AE3"/>
    <w:rsid w:val="00CE2C48"/>
    <w:rsid w:val="00CE7100"/>
    <w:rsid w:val="00CF20A8"/>
    <w:rsid w:val="00CF2708"/>
    <w:rsid w:val="00D02C76"/>
    <w:rsid w:val="00D14863"/>
    <w:rsid w:val="00D25A93"/>
    <w:rsid w:val="00D309D1"/>
    <w:rsid w:val="00D37909"/>
    <w:rsid w:val="00D47C1F"/>
    <w:rsid w:val="00D522D1"/>
    <w:rsid w:val="00D54863"/>
    <w:rsid w:val="00D57652"/>
    <w:rsid w:val="00D80677"/>
    <w:rsid w:val="00D81124"/>
    <w:rsid w:val="00D93300"/>
    <w:rsid w:val="00DA5C26"/>
    <w:rsid w:val="00DC413A"/>
    <w:rsid w:val="00DC67CF"/>
    <w:rsid w:val="00DD2015"/>
    <w:rsid w:val="00E03F2D"/>
    <w:rsid w:val="00E264B3"/>
    <w:rsid w:val="00E362B5"/>
    <w:rsid w:val="00E60800"/>
    <w:rsid w:val="00E623A5"/>
    <w:rsid w:val="00E739D0"/>
    <w:rsid w:val="00E812A0"/>
    <w:rsid w:val="00E84EC9"/>
    <w:rsid w:val="00E9133D"/>
    <w:rsid w:val="00EB374C"/>
    <w:rsid w:val="00ED73B6"/>
    <w:rsid w:val="00EE0C5F"/>
    <w:rsid w:val="00EE7599"/>
    <w:rsid w:val="00EF4D2F"/>
    <w:rsid w:val="00F0326E"/>
    <w:rsid w:val="00F05B85"/>
    <w:rsid w:val="00F073CC"/>
    <w:rsid w:val="00F16459"/>
    <w:rsid w:val="00F36198"/>
    <w:rsid w:val="00F40A48"/>
    <w:rsid w:val="00F51FEA"/>
    <w:rsid w:val="00F73C35"/>
    <w:rsid w:val="00F85842"/>
    <w:rsid w:val="00F85EE7"/>
    <w:rsid w:val="00FA30EF"/>
    <w:rsid w:val="00FA3A29"/>
    <w:rsid w:val="00FA5536"/>
    <w:rsid w:val="00FB4BD8"/>
    <w:rsid w:val="00FE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A1620"/>
  <w15:chartTrackingRefBased/>
  <w15:docId w15:val="{D168F636-0864-4A15-8CC5-C27437CD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554"/>
  </w:style>
  <w:style w:type="paragraph" w:styleId="Heading1">
    <w:name w:val="heading 1"/>
    <w:basedOn w:val="Normal"/>
    <w:next w:val="Normal"/>
    <w:link w:val="Heading1Char"/>
    <w:uiPriority w:val="9"/>
    <w:qFormat/>
    <w:rsid w:val="00FB4BD8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BD8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4BD8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4BD8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4BD8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BD8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BD8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BD8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BD8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AD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4B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B4B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4BD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4BD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4BD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4BD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4BD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77"/>
  </w:style>
  <w:style w:type="paragraph" w:styleId="Footer">
    <w:name w:val="footer"/>
    <w:basedOn w:val="Normal"/>
    <w:link w:val="FooterChar"/>
    <w:uiPriority w:val="99"/>
    <w:unhideWhenUsed/>
    <w:rsid w:val="003067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77"/>
  </w:style>
  <w:style w:type="table" w:styleId="TableGrid">
    <w:name w:val="Table Grid"/>
    <w:basedOn w:val="TableNormal"/>
    <w:uiPriority w:val="39"/>
    <w:rsid w:val="0030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7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5F1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DefaultParagraphFont"/>
    <w:rsid w:val="00D14863"/>
  </w:style>
  <w:style w:type="character" w:styleId="Hyperlink">
    <w:name w:val="Hyperlink"/>
    <w:basedOn w:val="DefaultParagraphFont"/>
    <w:uiPriority w:val="99"/>
    <w:unhideWhenUsed/>
    <w:rsid w:val="00FE5E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E7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3777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C223BD"/>
    <w:rPr>
      <w:vanish w:val="0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8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8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7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6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4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5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8743F-5578-4485-8B20-9B71F2C87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Forguson</dc:creator>
  <cp:keywords/>
  <dc:description/>
  <cp:lastModifiedBy>Victoria Forguson</cp:lastModifiedBy>
  <cp:revision>7</cp:revision>
  <cp:lastPrinted>2020-12-07T21:18:00Z</cp:lastPrinted>
  <dcterms:created xsi:type="dcterms:W3CDTF">2021-03-09T21:11:00Z</dcterms:created>
  <dcterms:modified xsi:type="dcterms:W3CDTF">2021-04-06T16:56:00Z</dcterms:modified>
</cp:coreProperties>
</file>